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olice</w:t>
      </w:r>
      <w:r>
        <w:t xml:space="preserve"> </w:t>
      </w:r>
      <w:r>
        <w:t xml:space="preserve">Officer</w:t>
      </w:r>
      <w:r>
        <w:t xml:space="preserve"> </w:t>
      </w:r>
      <w:r>
        <w:t xml:space="preserve">Application</w:t>
      </w:r>
    </w:p>
    <w:bookmarkStart w:id="20" w:name="X83a34081515278495a7188986c43e267caaf75a"/>
    <w:p>
      <w:pPr>
        <w:pStyle w:val="Heading1"/>
      </w:pPr>
      <w:r>
        <w:t xml:space="preserve">Statement of Purpose: Commitment to Public Safety as a Police Officer in Turkey Ankara</w:t>
      </w:r>
    </w:p>
    <w:p>
      <w:pPr>
        <w:pStyle w:val="FirstParagraph"/>
      </w:pPr>
      <w:r>
        <w:t xml:space="preserve">As I prepare this formal Statement of Purpose for my application to serve as a Police Officer within the esteemed Ankara Metropolitan Municipality Police Department, I reflect on the profound significance of this role in shaping the security landscape of Turkey. Ankara, as the capital city and political heart of Türkiye, demands officers who embody unwavering dedication to justice, cultural sensitivity, and community partnership. My lifelong aspiration to become a respected Police Officer in Turkey Ankara has been forged through personal experiences, academic preparation, and an unshakeable commitment to upholding the rule of law across all demographics of this vibrant metropolis.</w:t>
      </w:r>
    </w:p>
    <w:p>
      <w:pPr>
        <w:pStyle w:val="BodyText"/>
      </w:pPr>
      <w:r>
        <w:t xml:space="preserve">My journey toward this vocation began in the diverse neighborhoods of Ankara itself, where I witnessed firsthand how effective policing creates safe communities. Growing up near Çankaya district, I observed how responsive and community-engaged officers fostered trust between citizens and law enforcement—particularly during periods of social transition. This early exposure instilled in me a deep understanding that a Police Officer’s role transcends traditional crime-fighting; it involves being a compassionate problem-solver, cultural mediator, and guardian of Ankara’s unique identity as the capital city where Anatolian traditions meet modern governance. When I speak of serving as a Police Officer in Turkey Ankara, I envision myself contributing to the city's strategic mission: protecting historical sites like Anıtkabir while ensuring safety for residents from diverse backgrounds in neighborhoods ranging from Kızılay's urban energy to Yenimahalle’s suburban communities.</w:t>
      </w:r>
    </w:p>
    <w:p>
      <w:pPr>
        <w:pStyle w:val="BodyText"/>
      </w:pPr>
      <w:r>
        <w:t xml:space="preserve">My academic foundation at Hacettepe University, where I earned a Bachelor’s degree in Security and Crime Science with honors, provided me with specialized knowledge of Turkish legal frameworks. Courses such as "Criminal Procedure Law of Turkey" and "Community Policing Strategies in Urban Centers" equipped me to navigate Ankara’s complex urban security challenges—from traffic management on the E-90 highway to preventing cybercrimes targeting businesses in the Kavaklidere business district. I particularly studied how Ankara Police Department’s recent initiatives, like the "Youth Engagement Project" and "Women's Safety Program," demonstrate a progressive approach to policing that aligns with my philosophy: security is built through empathy, not just enforcement. As a future Police Officer, I am prepared to apply these insights directly in Turkey Ankara’s dynamic environment.</w:t>
      </w:r>
    </w:p>
    <w:p>
      <w:pPr>
        <w:pStyle w:val="BodyText"/>
      </w:pPr>
      <w:r>
        <w:t xml:space="preserve">My volunteer work with the Ankara Red Crescent Society during the 2023 earthquakes further cemented my resolve. Working alongside professional law enforcement units to coordinate emergency response in affected districts taught me how critical it is for a Police Officer to operate effectively under pressure while respecting human dignity—qualities essential for serving Turkey’s capital. I assisted in crowd management at temporary shelters near Sıhhiye and coordinated with police patrols to ensure vulnerable populations received aid without discrimination. This experience revealed that effective policing in Ankara must balance national security imperatives with profound local sensitivity, a principle I will honor daily as an officer.</w:t>
      </w:r>
    </w:p>
    <w:p>
      <w:pPr>
        <w:pStyle w:val="BodyText"/>
      </w:pPr>
      <w:r>
        <w:t xml:space="preserve">What distinguishes my application is my fluency in Turkish (native), English (fluent), and Kurdish (conversational)—a vital asset for building bridges across Ankara’s multicultural fabric. The city hosts over 15 ethnic groups, from traditional Alevi communities in Etimesgut to international diplomatic corps in Çubuk. As a Police Officer, I recognize that language alone is insufficient; it requires cultural humility. I have studied Turkish folklore, historical context of Ankara’s neighborhoods (like the Ottoman-era Kızılay), and contemporary social issues affecting migrant populations. This knowledge enables me to approach every interaction with respect for Turkey Ankara’s layered identity—whether mediating a dispute between shopkeepers in the historic Kaleici or assisting a foreigner navigating legal procedures near Ulus Square.</w:t>
      </w:r>
    </w:p>
    <w:p>
      <w:pPr>
        <w:pStyle w:val="BodyText"/>
      </w:pPr>
      <w:r>
        <w:t xml:space="preserve">I am equally committed to continuous professional development aligned with Ankara Police Department’s modernization goals. I have completed certified training in de-escalation tactics and digital evidence handling through the National Police Academy’s online programs, and I actively follow Ankara’s police innovation initiatives like the "Smart Patrol System" integrating AI for crime prediction. As a future Police Officer in Turkey Ankara, I aim to contribute to these advancements while maintaining the human touch that makes policing effective. For instance, I plan to propose a neighborhood mentorship program pairing officers with local youth groups at venues like the Ankara Cultural Center—proving that community trust is built through consistent, positive engagement beyond standard patrols.</w:t>
      </w:r>
    </w:p>
    <w:p>
      <w:pPr>
        <w:pStyle w:val="BodyText"/>
      </w:pPr>
      <w:r>
        <w:t xml:space="preserve">My motivation extends beyond personal achievement; it is deeply rooted in Turkey’s national vision for security and social harmony. The 2023 National Security Strategy emphasizes "community-centered policing" as essential to Ankara’s role as a model city. Having lived through Ankara’s growth from a small city to a global capital, I understand the stakes: our success in preventing crime, protecting cultural heritage, and ensuring inclusive public spaces directly impacts Türkiye’s standing on the world stage. When I become a Police Officer in Turkey Ankara, I will not only enforce laws but also actively participate in initiatives like "Safe Streets for All" that address root causes of conflict through education and social support.</w:t>
      </w:r>
    </w:p>
    <w:p>
      <w:pPr>
        <w:pStyle w:val="BodyText"/>
      </w:pPr>
      <w:r>
        <w:t xml:space="preserve">Finally, this Statement of Purpose embodies my promise to uphold the highest ethical standards required of every Police Officer in Turkey. I recognize that integrity means refusing shortcuts even when handling sensitive cases involving political figures or high-profile individuals—something especially crucial in Ankara, where police actions are closely observed by national media and international observers. My father, a retired Ankara police captain who served during the 1990s urban transformations, instilled in me that "the badge represents the trust of every citizen," a principle I will carry with pride as I serve Turkey Ankara’s residents.</w:t>
      </w:r>
    </w:p>
    <w:p>
      <w:pPr>
        <w:pStyle w:val="BodyText"/>
      </w:pPr>
      <w:r>
        <w:t xml:space="preserve">In closing, my application is not merely an expression of interest but a lifelong commitment. I seek to join the ranks of Ankara Police Department officers who transform neighborhoods through empathy and expertise—to be recognized not just as a Police Officer, but as a trusted partner in building the secure, unified future that Turkey Ankara deserves. With my academic rigor, cultural fluency, and unwavering dedication to community safety, I am ready to contribute meaningfully to this noble mission from day one. Thank you for considering this Statement of Purpose; I eagerly await the opportunity to serve as a Police Officer in Turkey Ankar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olice Officer Application</dc:title>
  <dc:creator/>
  <dc:language>en</dc:language>
  <cp:keywords/>
  <dcterms:created xsi:type="dcterms:W3CDTF">2025-12-09T17:31:21Z</dcterms:created>
  <dcterms:modified xsi:type="dcterms:W3CDTF">2025-12-09T17:31:21Z</dcterms:modified>
</cp:coreProperties>
</file>

<file path=docProps/custom.xml><?xml version="1.0" encoding="utf-8"?>
<Properties xmlns="http://schemas.openxmlformats.org/officeDocument/2006/custom-properties" xmlns:vt="http://schemas.openxmlformats.org/officeDocument/2006/docPropsVTypes"/>
</file>